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92194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0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aja Nowa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Jadwiga Jędrzejew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1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